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1B7707" w14:textId="77777777" w:rsidR="00234292" w:rsidRDefault="00184AE1" w:rsidP="00CC6143">
      <w:pPr>
        <w:pStyle w:val="Compact"/>
      </w:pPr>
      <w:bookmarkStart w:id="0" w:name="_GoBack"/>
      <w:bookmarkEnd w:id="0"/>
      <w:r>
        <w:t>Análisis Multivariante</w:t>
      </w:r>
    </w:p>
    <w:p w14:paraId="34B20FC6" w14:textId="77777777" w:rsidR="00234292" w:rsidRDefault="00184AE1">
      <w:pPr>
        <w:pStyle w:val="Author"/>
      </w:pPr>
      <w:r>
        <w:t>Jesus</w:t>
      </w:r>
    </w:p>
    <w:p w14:paraId="2E13FCAB" w14:textId="77777777" w:rsidR="00234292" w:rsidRDefault="00184AE1" w:rsidP="00696300">
      <w:pPr>
        <w:pStyle w:val="Ttulo1"/>
      </w:pPr>
      <w:bookmarkStart w:id="1" w:name="r-markdown"/>
      <w:r>
        <w:t>R Markdown</w:t>
      </w:r>
    </w:p>
    <w:p w14:paraId="4FD0E883" w14:textId="77777777" w:rsidR="00234292" w:rsidRDefault="00184AE1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ipervnculo"/>
          </w:rPr>
          <w:t>http://rmarkdown.rstudio.com</w:t>
        </w:r>
      </w:hyperlink>
      <w:r>
        <w:t>.</w:t>
      </w:r>
    </w:p>
    <w:p w14:paraId="1C74D2DE" w14:textId="104D0736" w:rsidR="00234292" w:rsidRDefault="00184AE1">
      <w:pPr>
        <w:pStyle w:val="Textoindependiente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761A4E4C" w14:textId="6A3AB5D7" w:rsidR="00A8341D" w:rsidRDefault="00A8341D">
      <w:pPr>
        <w:pStyle w:val="Textoindependiente"/>
      </w:pPr>
    </w:p>
    <w:p w14:paraId="695ED93C" w14:textId="6DC1B39A" w:rsidR="00A8341D" w:rsidRDefault="00A8341D" w:rsidP="00A8341D">
      <w:pPr>
        <w:pStyle w:val="Textoindependiente"/>
        <w:numPr>
          <w:ilvl w:val="0"/>
          <w:numId w:val="2"/>
        </w:numPr>
      </w:pPr>
      <w:r>
        <w:t xml:space="preserve">Saf </w:t>
      </w:r>
    </w:p>
    <w:p w14:paraId="48CA49FE" w14:textId="77777777" w:rsidR="00234292" w:rsidRDefault="00184AE1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138569B8" w14:textId="77777777" w:rsidR="00234292" w:rsidRDefault="00184AE1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00358686" w14:textId="77777777" w:rsidR="00234292" w:rsidRDefault="00184AE1">
      <w:pPr>
        <w:pStyle w:val="Ttulo2"/>
      </w:pPr>
      <w:bookmarkStart w:id="2" w:name="including-plots"/>
      <w:bookmarkEnd w:id="1"/>
      <w:r>
        <w:t>Including Plots</w:t>
      </w:r>
    </w:p>
    <w:p w14:paraId="20766B85" w14:textId="77777777" w:rsidR="00234292" w:rsidRDefault="00184AE1">
      <w:pPr>
        <w:pStyle w:val="FirstParagraph"/>
      </w:pPr>
      <w:r>
        <w:t>You can also embed plots, for example:</w:t>
      </w:r>
    </w:p>
    <w:p w14:paraId="7A078091" w14:textId="77777777" w:rsidR="00234292" w:rsidRDefault="00184AE1">
      <w:pPr>
        <w:pStyle w:val="Textoindependiente"/>
      </w:pPr>
      <w:r>
        <w:rPr>
          <w:noProof/>
          <w:lang w:val="es-VE" w:eastAsia="es-VE"/>
        </w:rPr>
        <w:lastRenderedPageBreak/>
        <w:drawing>
          <wp:inline distT="0" distB="0" distL="0" distR="0" wp14:anchorId="759834D4" wp14:editId="6B2FB1D5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NBA-Analisis-Multivarian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DC2C32" w14:textId="77777777" w:rsidR="00234292" w:rsidRDefault="00184AE1">
      <w:pPr>
        <w:pStyle w:val="Textoindependiente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2"/>
    </w:p>
    <w:sectPr w:rsidR="00234292" w:rsidSect="005E24A9">
      <w:pgSz w:w="12240" w:h="15840"/>
      <w:pgMar w:top="1418" w:right="1701" w:bottom="1418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B621ED5" w14:textId="77777777" w:rsidR="001F6B2D" w:rsidRDefault="001F6B2D">
      <w:pPr>
        <w:spacing w:after="0"/>
      </w:pPr>
      <w:r>
        <w:separator/>
      </w:r>
    </w:p>
  </w:endnote>
  <w:endnote w:type="continuationSeparator" w:id="0">
    <w:p w14:paraId="121111A8" w14:textId="77777777" w:rsidR="001F6B2D" w:rsidRDefault="001F6B2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C095B8B" w14:textId="77777777" w:rsidR="001F6B2D" w:rsidRDefault="001F6B2D">
      <w:r>
        <w:separator/>
      </w:r>
    </w:p>
  </w:footnote>
  <w:footnote w:type="continuationSeparator" w:id="0">
    <w:p w14:paraId="06BCDD67" w14:textId="77777777" w:rsidR="001F6B2D" w:rsidRDefault="001F6B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A382407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EE206F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CD447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5AA5BFC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AA476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D2C13B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FCF85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47E1FDA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90E5216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F8CB218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CEA88A4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76BF5EAC"/>
    <w:multiLevelType w:val="hybridMultilevel"/>
    <w:tmpl w:val="88A8034E"/>
    <w:lvl w:ilvl="0" w:tplc="2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1"/>
  </w:num>
  <w:num w:numId="3">
    <w:abstractNumId w:val="8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34292"/>
    <w:rsid w:val="00184AE1"/>
    <w:rsid w:val="001F6B2D"/>
    <w:rsid w:val="00234292"/>
    <w:rsid w:val="0039664F"/>
    <w:rsid w:val="003D7057"/>
    <w:rsid w:val="00530D3F"/>
    <w:rsid w:val="005E24A9"/>
    <w:rsid w:val="005F40C5"/>
    <w:rsid w:val="00696300"/>
    <w:rsid w:val="007D66D4"/>
    <w:rsid w:val="00960837"/>
    <w:rsid w:val="00A8341D"/>
    <w:rsid w:val="00CC6143"/>
    <w:rsid w:val="00CF203E"/>
    <w:rsid w:val="00DF2C4B"/>
    <w:rsid w:val="00E14CB3"/>
    <w:rsid w:val="00E861E8"/>
    <w:rsid w:val="00F867A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0D43C5"/>
  <w15:docId w15:val="{6E941CD4-6E85-4DB7-8E39-4C818DD43F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D7057"/>
    <w:pPr>
      <w:spacing w:line="480" w:lineRule="auto"/>
      <w:jc w:val="both"/>
    </w:pPr>
    <w:rPr>
      <w:rFonts w:ascii="Times New Roman" w:hAnsi="Times New Roman"/>
    </w:rPr>
  </w:style>
  <w:style w:type="paragraph" w:styleId="Ttulo1">
    <w:name w:val="heading 1"/>
    <w:basedOn w:val="Normal"/>
    <w:next w:val="Textoindependiente"/>
    <w:uiPriority w:val="9"/>
    <w:qFormat/>
    <w:rsid w:val="00696300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696300"/>
    <w:pPr>
      <w:keepNext/>
      <w:keepLines/>
      <w:spacing w:before="200" w:after="0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rsid w:val="00696300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696300"/>
    <w:pPr>
      <w:spacing w:before="180" w:after="180" w:line="360" w:lineRule="auto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rsid w:val="003D7057"/>
    <w:pPr>
      <w:spacing w:before="36" w:after="36"/>
    </w:pPr>
  </w:style>
  <w:style w:type="paragraph" w:styleId="Ttulo">
    <w:name w:val="Title"/>
    <w:basedOn w:val="Normal"/>
    <w:next w:val="Textoindependiente"/>
    <w:qFormat/>
    <w:rsid w:val="00696300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696300"/>
    <w:pPr>
      <w:keepNext/>
      <w:keepLines/>
      <w:jc w:val="center"/>
    </w:pPr>
    <w:rPr>
      <w:rFonts w:ascii="Times New Roman" w:hAnsi="Times New Roman"/>
    </w:r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Lista">
    <w:name w:val="List"/>
    <w:basedOn w:val="Normal"/>
    <w:rsid w:val="00A8341D"/>
    <w:pPr>
      <w:spacing w:line="360" w:lineRule="auto"/>
      <w:ind w:left="283" w:hanging="283"/>
      <w:contextualSpacing/>
    </w:pPr>
  </w:style>
  <w:style w:type="paragraph" w:styleId="Lista2">
    <w:name w:val="List 2"/>
    <w:basedOn w:val="Normal"/>
    <w:rsid w:val="00A8341D"/>
    <w:pPr>
      <w:spacing w:line="360" w:lineRule="auto"/>
      <w:ind w:left="566" w:hanging="283"/>
      <w:contextualSpacing/>
    </w:pPr>
  </w:style>
  <w:style w:type="paragraph" w:styleId="Listaconnmeros">
    <w:name w:val="List Number"/>
    <w:basedOn w:val="Normal"/>
    <w:rsid w:val="00A8341D"/>
    <w:pPr>
      <w:numPr>
        <w:numId w:val="3"/>
      </w:numPr>
      <w:spacing w:line="360" w:lineRule="auto"/>
      <w:contextualSpacing/>
    </w:pPr>
  </w:style>
  <w:style w:type="paragraph" w:styleId="Listaconnmeros2">
    <w:name w:val="List Number 2"/>
    <w:basedOn w:val="Normal"/>
    <w:rsid w:val="00A8341D"/>
    <w:pPr>
      <w:numPr>
        <w:numId w:val="4"/>
      </w:numPr>
      <w:spacing w:line="360" w:lineRule="auto"/>
      <w:contextualSpacing/>
    </w:pPr>
  </w:style>
  <w:style w:type="paragraph" w:styleId="Listaconvietas">
    <w:name w:val="List Bullet"/>
    <w:basedOn w:val="Normal"/>
    <w:rsid w:val="00DF2C4B"/>
    <w:pPr>
      <w:numPr>
        <w:numId w:val="8"/>
      </w:numPr>
      <w:spacing w:line="360" w:lineRule="auto"/>
      <w:contextualSpacing/>
    </w:pPr>
  </w:style>
  <w:style w:type="paragraph" w:styleId="Listaconvietas2">
    <w:name w:val="List Bullet 2"/>
    <w:basedOn w:val="Normal"/>
    <w:rsid w:val="00DF2C4B"/>
    <w:pPr>
      <w:numPr>
        <w:numId w:val="9"/>
      </w:numPr>
      <w:spacing w:line="360" w:lineRule="auto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143</Words>
  <Characters>787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nálisis Multivariante</vt:lpstr>
    </vt:vector>
  </TitlesOfParts>
  <Company/>
  <LinksUpToDate>false</LinksUpToDate>
  <CharactersWithSpaces>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is Multivariante</dc:title>
  <dc:creator>Jesus</dc:creator>
  <cp:keywords/>
  <cp:lastModifiedBy>Jesus A. Ochoa</cp:lastModifiedBy>
  <cp:revision>8</cp:revision>
  <dcterms:created xsi:type="dcterms:W3CDTF">2024-06-10T11:38:00Z</dcterms:created>
  <dcterms:modified xsi:type="dcterms:W3CDTF">2024-06-26T2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